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-189230</wp:posOffset>
            </wp:positionH>
            <wp:positionV relativeFrom="paragraph">
              <wp:posOffset>126365</wp:posOffset>
            </wp:positionV>
            <wp:extent cx="2931160" cy="580390"/>
            <wp:effectExtent l="0" t="0" r="2540" b="1016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259715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9" name="Rectangl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7485" y="17145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20.45pt;margin-top:7.6pt;height:755.8pt;width:285.55pt;z-index:-251640832;v-text-anchor:middle;mso-width-relative:page;mso-height-relative:page;" filled="f" stroked="t" coordsize="21600,21600" o:gfxdata="UEsDBAoAAAAAAIdO4kAAAAAAAAAAAAAAAAAEAAAAZHJzL1BLAwQUAAAACACHTuJAq3ztJtgAAAAL AQAADwAAAGRycy9kb3ducmV2LnhtbE2PMU/DMBCFdyT+g3VIbK3d0lQlxOkQxIBAQhQWNjc+kkB8 jmwnKf+egwW2u3tP775X7E+uFxOG2HnSsFoqEEi1tx01Gl5f7hY7EDEZsqb3hBq+MMK+PD8rTG79 TM84HVIjOIRibjS0KQ25lLFu0Zm49AMSa+8+OJN4DY20wcwc7nq5VmornemIP7RmwKrF+vMwOg1v 2Yd86qrZjI/3tw/ZFLyqNl7ry4uVugGR8JT+zPCDz+hQMtPRj2Sj6DUsNuqarSxkaxBsyK4UD8ff w3YHsizk/w7lN1BLAwQUAAAACACHTuJAHil5sWICAADQBAAADgAAAGRycy9lMm9Eb2MueG1srVTL bhoxFN1X6j9Y3jcDlEdAgQgFpaoUNVHTqmvjsWcs+VXbMKRf32PP5NG0iyzKwlz7Hs71PT6Xi8uT 0eQoQlTOrun4bESJsNzVyjZr+v3b9YdzSmJitmbaWbGmDyLSy837dxedX4mJa52uRSAgsXHV+TVt U/Krqoq8FYbFM+eFRVK6YFjCNjRVHVgHdqOryWg0rzoXah8cFzHidNcn6cAY3kLopFRc7Bw/GGFT zxqEZgktxVb5SDfltlIKnm6ljCIRvaboNJUVRRDv81ptLtiqCcy3ig9XYG+5wqueDFMWRZ+odiwx cgjqLyqjeHDRyXTGnan6Rooi6GI8eqXNfcu8KL1A6uifRI//j5Z/Od4Fomo4YUmJZQYv/hWqMdto EQkOoVDn4wrAe38Xhl1EmNs9yWDyNxohp8yxmJ7PKHlAuBhPZ4O+4pQIR/rjfDIveQ7AcrY8n88L onom8iGmT8IZkoM1DbhK0ZUdb2JCcUAfIbmudddK6/KI2pIOZSeLEd6WMzhTwhEIjUd30TaUMN3A 8jyFQhmdVnX+eSaKodlf6UCOLBulfHLnKPcHLNfesdj2uJIaYNoCnYXqpclROu1Pg157Vz9A5+B6 A0bPrxWoblhMdyzAcbgzZjLdYpHaoRE3RJS0Lvz613nGwwjIUtLBwWjy54EFQYn+bGGR5Xg6zZYv m+lsMcEmvMzsX2bswVw59D7G9HtewoxP+jGUwZkfGN1trooUsxy1ezmHzVXqJwvDz8V2W2CwuWfp xt57nsn7R9sekpOqvGcWqldn0A9GL7oPQ5kn6eW+oJ7/iDa/AVBLAwQKAAAAAACHTuJAAAAAAAAA AAAAAAAABgAAAF9yZWxzL1BLAwQUAAAACACHTuJAihRmPNEAAACUAQAACwAAAF9yZWxzLy5yZWxz pZDBasMwDIbvg72D0X1xmsMYo04vo9Br6R7A2IpjGltGMtn69vMOg2X0tqN+oe8T//7wmRa1Ikuk bGDX9aAwO/IxBwPvl+PTCyipNnu7UEYDNxQ4jI8P+zMutrYjmWMR1ShZDMy1lletxc2YrHRUMLfN RJxsbSMHXay72oB66Ptnzb8ZMG6Y6uQN8MkPoC630sx/2Ck6JqGpdo6SpmmK7h5VB7Zlju7INuEb uUazHLAa8CwaB2pZ134EfV+/+6fe00c+47rVfoeM649Xb7ocvwBQSwMEFAAAAAgAh07iQH7m5SD3 AAAA4QEAABMAAABbQ29udGVudF9UeXBlc10ueG1slZFBTsMwEEX3SNzB8hYlTrtACCXpgrRLQKgc YGRPEotkbHlMaG+Pk7YbRJFY2jP/vye73BzGQUwY2Dqq5CovpEDSzljqKvm+32UPUnAEMjA4wkoe keWmvr0p90ePLFKauJJ9jP5RKdY9jsC580hp0rowQkzH0CkP+gM6VOuiuFfaUUSKWZw7ZF022MLn EMX2kK5PJgEHluLptDizKgneD1ZDTKZqIvODkp0JeUouO9xbz3dJQ6pfCfPkOuCce0lPE6xB8Qoh PsOYNJQJrIz7ooBT/nfJbDly5trWasybwE2KveF0sbrWjmvXOP3f8u2SunSr5YPqb1BLAQIUABQA AAAIAIdO4kB+5uUg9wAAAOEBAAATAAAAAAAAAAEAIAAAANMEAABbQ29udGVudF9UeXBlc10ueG1s UEsBAhQACgAAAAAAh07iQAAAAAAAAAAAAAAAAAYAAAAAAAAAAAAQAAAAtQMAAF9yZWxzL1BLAQIU ABQAAAAIAIdO4kCKFGY80QAAAJQBAAALAAAAAAAAAAEAIAAAANkDAABfcmVscy8ucmVsc1BLAQIU AAoAAAAAAIdO4kAAAAAAAAAAAAAAAAAEAAAAAAAAAAAAEAAAAAAAAABkcnMvUEsBAhQAFAAAAAgA h07iQKt87SbYAAAACwEAAA8AAAAAAAAAAQAgAAAAIgAAAGRycy9kb3ducmV2LnhtbFBLAQIUABQA AAAIAIdO4kAeKXmxYgIAANAEAAAOAAAAAAAAAAEAIAAAACcBAABkcnMvZTJvRG9jLnhtbFBLBQYA AAAABgAGAFkBAAD7BQAAAAA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    </w: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7493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20.2pt;margin-top:5.9pt;height:18.75pt;width:212.25pt;z-index:251663360;mso-width-relative:page;mso-height-relative:page;" filled="f" stroked="f" coordsize="21600,21600" o:gfxdata="UEsDBAoAAAAAAIdO4kAAAAAAAAAAAAAAAAAEAAAAZHJzL1BLAwQUAAAACACHTuJAzNA6b9cAAAAJ AQAADwAAAGRycy9kb3ducmV2LnhtbE2PwWrDMBBE74X8g9hAb4mk2JTUtZxDIdBSckji3hVrI5ta krGU2P37bk/tcZnH7JtyN7ue3XGMXfAK5FoAQ98E03mroD7vV1tgMWlvdB88KvjGCLtq8VDqwoTJ H/F+SpZRiY+FVtCmNBScx6ZFp+M6DOgpu4bR6UTnaLkZ9UTlrucbIZ64052nD60e8LXF5ut0cwqu 036T1YfafurOvh3sx/wuz0elHpdSvABLOKc/GH71SR0qcrqEmzeR9QpWucgJpUDSBAKybS6BXRTk zxnwquT/F1Q/UEsDBBQAAAAIAIdO4kCiOwZRSQIAAJkEAAAOAAAAZHJzL2Uyb0RvYy54bWytVE1v GjEQvVfqf7B8bxYo5AOxRCiIqlLUREmrno3XZi35q7ZhSX99n72bBKU95NCLGXtm38x7M8Pi+mg0 OYgQlbM1HZ+NKBGWu0bZXU1/fN98uqQkJmYbpp0VNX0SkV4vP35YdH4uJq51uhGBAMTGeedr2qbk 51UVeSsMi2fOCwundMGwhGvYVU1gHdCNriaj0XnVudD44LiIEa/r3kkHxPAeQCel4mLt+N4Im3rU IDRLoBRb5SNdlmqlFDzdSRlFIrqmYJrKiSSwt/mslgs23wXmW8WHEth7SnjDyTBlkfQFas0SI/ug /oIyigcXnUxn3JmqJ1IUAYvx6I02jy3zonCB1NG/iB7/Hyz/drgPRDU1nUASyww6/gDVmN1pQfAG gTof54h79PdhuEWYme1RBpN/wYMci6hPL6KKYyIcj5Pzq9nsYkYJh2/y+XI8mWXQ6vVrH2L6Ipwh 2ahpQPqiJTvcxtSHPofkZNZtlNZ4Z3NtSQfQ2XSE4jnDNEpMAUzjwSjaHSVM7zDmPIUCefJthlyz 2JIDw2xEp1Uz1KUtysuke5rZSsftceC+dc0TJAuun6Xo+UYB6pbFdM8ChgelYL3SHQ6pHepzg0VJ 68Lvf73nePQUXko6DCPq+bVnQVCiv1p0+2o8nQI2lct0dpF7FU4921OP3ZsbB05jLLLnxczxST+b MjjzE1u4ylnhYpYjd02hXG/epH5FsMVcrFYlCPPqWbq1j55n6L4Tq31yUpUmZZl6bQb1MLGlzcN2 5ZU4vZeo13+U5R9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C5BAAAW0NvbnRlbnRfVHlwZXNdLnhtbFBLAQIUAAoAAAAAAIdO4kAAAAAAAAAAAAAA AAAGAAAAAAAAAAAAEAAAAJsDAABfcmVscy9QSwECFAAUAAAACACHTuJAihRmPNEAAACUAQAACwAA AAAAAAABACAAAAC/AwAAX3JlbHMvLnJlbHNQSwECFAAKAAAAAACHTuJAAAAAAAAAAAAAAAAABAAA AAAAAAAAABAAAAAAAAAAZHJzL1BLAQIUABQAAAAIAIdO4kDM0Dpv1wAAAAkBAAAPAAAAAAAAAAEA IAAAACIAAABkcnMvZG93bnJldi54bWxQSwECFAAUAAAACACHTuJAojsGUUkCAACZBAAADgAAAAAA AAABACAAAAAmAQAAZHJzL2Uyb0RvYy54bWxQSwUGAAAAAAYABgBZAQAA4QUAAAAA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161925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2.9pt;margin-top:12.75pt;height:0pt;width:168.85pt;z-index:251661312;mso-width-relative:page;mso-height-relative:page;" filled="f" stroked="t" coordsize="21600,21600" o:gfxdata="UEsDBAoAAAAAAIdO4kAAAAAAAAAAAAAAAAAEAAAAZHJzL1BLAwQUAAAACACHTuJAnHIBhtUAAAAI AQAADwAAAGRycy9kb3ducmV2LnhtbE2PT0/DMAzF70h8h8hIXCaWrKNoKk13AHrjwgBx9RrTVjRO 12R/4NNjxAFufn7Wez+X65Mf1IGm2Ae2sJgbUMRNcD23Fl6e66sVqJiQHQ6BycInRVhX52clFi4c +YkOm9QqCeFYoIUupbHQOjYdeYzzMBKL9x4mj0nk1Go34VHC/aAzY260x56locOR7jpqPjZ7byHW r7Srv2bNzLwt20DZ7v7xAa29vFiYW1CJTunvGH7wBR0qYdqGPbuoBgurXMiThSzPQYl/nS1l2P4u dFXq/w9U31BLAwQUAAAACACHTuJAYb5g5N8BAADWAwAADgAAAGRycy9lMm9Eb2MueG1srVPJbtsw EL0X6D8QvNey3bipBcs52EgvXQyk/YAxRUkEuGGG8fL3HVK206aXHKoDOZzlcd7jaPVwclYcNJIJ vpGzyVQK7VVoje8b+evn44fPUlAC34INXjfyrEk+rN+/Wx1jredhCLbVKBjEU32MjRxSinVVkRq0 A5qEqD0Hu4AOEh+xr1qEI6M7W82n00/VMWAbMShNxN7tGJQXRHwLYOg6o/Q2qGenfRpRUVtITIkG E0muS7ddp1X60XWkk7CNZKaprHwJ2/u8VusV1D1CHIy6tABvaeEVJwfG86U3qC0kEM9o/oFyRmGg 0KWJCq4aiRRFmMVs+kqbpwGiLlxYaoo30en/warvhx0K0zbyXgoPjh/8KSGYfkhiE7xnAQOK+6zT MVLN6Ru/w8uJ4g4z6VOHLu9MR5yKtuebtvqUhGLnfHZ393G5kEJdY9VLYURKX3RwIhuNtMZn2lDD 4SslvoxTrynZ7cOjsbY8nfXi2MjlYp6Rgcex4zFg00WmRL6XAmzPc64SFkQK1rS5OuMQ9vuNRXGA PB3lG5MGaPXoXS7YPU4JQfoW2tE9m1793NoFprT5F37ueQs0jDUllKG4xHresqCjhNnah/ZclC1+ fu6SeBnNPE9/nkv1y++4/g1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ccgGG1QAAAAgBAAAPAAAA AAAAAAEAIAAAACIAAABkcnMvZG93bnJldi54bWxQSwECFAAUAAAACACHTuJAYb5g5N8BAADW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2pt;height:0pt;width:149.25pt;z-index:251660288;mso-width-relative:page;mso-height-relative:page;" filled="f" stroked="t" coordsize="21600,21600" o:gfxdata="UEsDBAoAAAAAAIdO4kAAAAAAAAAAAAAAAAAEAAAAZHJzL1BLAwQUAAAACACHTuJAHLYOAdYAAAAJ AQAADwAAAGRycy9kb3ducmV2LnhtbE2PzU7DQAyE70i8w8pIXCq6m7RUUcimByA3LhRQr25ikois N81uf+DpMeIAJ2vs0fibYn12gzrSFHrPFpK5AUVc+6bn1sLrS3WTgQoRucHBM1n4pADr8vKiwLzx J36m4ya2SkI45Gihi3HMtQ51Rw7D3I/Ecnv3k8Mocmp1M+FJwt2gU2NW2mHP8qHDke47qj82B2ch VG+0r75m9cxsF62ndP/w9IjWXl8l5g5UpHP8M8MPvqBDKUw7f+AmqEF0tpAu0UK6lCmGZZbcgtr9 LnRZ6P8Ny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LYOAd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 w:eastAsia="Times New Roman"/>
          <w:sz w:val="24"/>
        </w:rPr>
        <w:t xml:space="preserve"> FEBRUARY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TOTAL </w: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51765</wp:posOffset>
                </wp:positionH>
                <wp:positionV relativeFrom="paragraph">
                  <wp:posOffset>34925</wp:posOffset>
                </wp:positionV>
                <wp:extent cx="3486150" cy="81851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95pt;margin-top:2.75pt;height:64.45pt;width:274.5pt;z-index:251679744;mso-width-relative:page;mso-height-relative:page;" filled="f" stroked="f" coordsize="21600,21600" o:gfxdata="UEsDBAoAAAAAAIdO4kAAAAAAAAAAAAAAAAAEAAAAZHJzL1BLAwQUAAAACACHTuJAdMXzCdoAAAAJ AQAADwAAAGRycy9kb3ducmV2LnhtbE2Py07DMBBF90j8gzVI7FonaYNKiFOhSBUSgkVLN+wmsZtE 2OMQuw/4eoYVLEf36N4z5frirDiZKQyeFKTzBISh1uuBOgX7t81sBSJEJI3Wk1HwZQKsq+urEgvt z7Q1p13sBJdQKFBBH+NYSBna3jgMcz8a4uzgJ4eRz6mTesIzlzsrsyS5kw4H4oUeR1P3pv3YHZ2C 53rzitsmc6tvWz+9HB7Hz/17rtTtTZo8gIjmEv9g+NVndajYqfFH0kFYBbNscc+ogjwHwXme5SmI hsHFcgmyKuX/D6ofUEsDBBQAAAAIAIdO4kBTURy6KwIAAGcEAAAOAAAAZHJzL2Uyb0RvYy54bWyt VMFu2zAMvQ/YPwi6r47TJMuCOEXWosOAYC2QDjsrslwbkERNUmpnX78nO2mzbocedlEoknnUeyS9 vOqMZk/Kh4ZswfOLEWfKSiob+1jw7w+3H+achShsKTRZVfCDCvxq9f7dsnULNaaadKk8A4gNi9YV vI7RLbIsyFoZES7IKYtgRd6IiKt/zEovWqAbnY1Ho1nWki+dJ6lCgPdmCPIjon8LIFVVI9UNyb1R Ng6oXmkRQSnUjQt81b+2qpSMd1UVVGS64GAa+xNFYO/Sma2WYvHohasbeXyCeMsTXnEyorEo+gx1 I6Jge9/8BWUa6SlQFS8kmWwg0isCFvnolTbbWjjVc4HUwT2LHv4frPz2dO9ZUxZ8POPMCoOOP6gu ss/UMbigT+vCAmlbh8TYwY+pOfkDnIl2V3mTfkGIIQ51D8/qJjQJ5+VkPsunCEnE5vl8mk8TTPby b+dD/KLIsGQU3KN7vajiaRPikHpKScUs3TZa9x3UlrUFn10C/o8IwLVFjcRheGuyYrfrjsR2VB7A y9MwGcHJ2wbFNyLEe+ExCngvliXe4ag0oQgdLc5q8r/+5U/56BCinLUYrYKHn3vhFWf6q0XvPuWT CWBjf5lMP45x8eeR3XnE7s01YXpzrKWTvZnyoz6ZlSfzAzu1TlURElaidsHjybyOw8BjJ6Var/sk TJ8TcWO3TiboQbT1PlLV9EonmQZtjuph/vpeHXclDfj5vc96+T6sfgNQSwMECgAAAAAAh07iQAAA AAAAAAAAAAAAAAYAAABfcmVscy9QSwMEFAAAAAgAh07iQIoUZjzRAAAAlAEAAAsAAABfcmVscy8u cmVsc6WQwWrDMAyG74O9g9F9cZrDGKNOL6PQa+kewNiKYxpbRjLZ+vbzDoNl9LajfqHvE//+8JkW tSJLpGxg1/WgMDvyMQcD75fj0wsoqTZ7u1BGAzcUOIyPD/szLra2I5ljEdUoWQzMtZZXrcXNmKx0 VDC3zUScbG0jB12su9qAeuj7Z82/GTBumOrkDfDJD6Aut9LMf9gpOiahqXaOkqZpiu4eVQe2ZY7u yDbhG7lGsxywGvAsGgdqWdd+BH1fv/un3tNHPuO61X6HjOuPV2+6HL8AUEsDBBQAAAAIAIdO4kB+ 5uUg9wAAAOEBAAATAAAAW0NvbnRlbnRfVHlwZXNdLnhtbJWRQU7DMBBF90jcwfIWJU67QAgl6YK0 S0CoHGBkTxKLZGx5TGhvj5O2G0SRWNoz/78nu9wcxkFMGNg6quQqL6RA0s5Y6ir5vt9lD1JwBDIw OMJKHpHlpr69KfdHjyxSmriSfYz+USnWPY7AufNIadK6MEJMx9ApD/oDOlTrorhX2lFEilmcO2Rd NtjC5xDF9pCuTyYBB5bi6bQ4syoJ3g9WQ0ymaiLzg5KdCXlKLjvcW893SUOqXwnz5DrgnHtJTxOs QfEKIT7DmDSUCayM+6KAU/53yWw5cuba1mrMm8BNir3hdLG61o5r1zj93/Ltkrp0q+WD6m9QSwEC FAAUAAAACACHTuJAfublIPcAAADhAQAAEwAAAAAAAAABACAAAACeBAAAW0NvbnRlbnRfVHlwZXNd LnhtbFBLAQIUAAoAAAAAAIdO4kAAAAAAAAAAAAAAAAAGAAAAAAAAAAAAEAAAAIADAABfcmVscy9Q SwECFAAUAAAACACHTuJAihRmPNEAAACUAQAACwAAAAAAAAABACAAAACkAwAAX3JlbHMvLnJlbHNQ SwECFAAKAAAAAACHTuJAAAAAAAAAAAAAAAAABAAAAAAAAAAAABAAAAAAAAAAZHJzL1BLAQIUABQA AAAIAIdO4kB0xfMJ2gAAAAkBAAAPAAAAAAAAAAEAIAAAACIAAABkcnMvZG93bnJldi54bWxQSwEC FAAUAAAACACHTuJAU1EcuisCAABnBAAADgAAAAAAAAABACAAAAApAQAAZHJzL2Uyb0RvYy54bWxQ SwUGAAAAAAYABgBZAQAAxgUAAAAA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10160</wp:posOffset>
                </wp:positionV>
                <wp:extent cx="688340" cy="0"/>
                <wp:effectExtent l="0" t="4445" r="0" b="50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13685" y="876173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5.55pt;margin-top:0.8pt;height:0pt;width:54.2pt;z-index:251674624;mso-width-relative:page;mso-height-relative:page;" filled="f" stroked="t" coordsize="21600,21600" o:gfxdata="UEsDBAoAAAAAAIdO4kAAAAAAAAAAAAAAAAAEAAAAZHJzL1BLAwQUAAAACACHTuJAL0J9ktQAAAAH AQAADwAAAGRycy9kb3ducmV2LnhtbE2OTU/DMBBE70j8B2uRuFTUTgsthDg9ALlxoYC4buMliYjX aex+wK9n4QLH0RvNvGJ19L3a0xi7wBayqQFFXAfXcWPh5bm6uAYVE7LDPjBZ+KQIq/L0pMDchQM/ 0X6dGiUjHHO00KY05FrHuiWPcRoGYmHvYfSYJI6NdiMeZNz3embMQnvsWB5aHOiupfpjvfMWYvVK 2+prUk/M27wJNNvePz6gtednmbkFleiY/srwoy/qUIrTJuzYRdVbmC+zTKoCFqCEXy5vrkBtfrMu C/3fv/wGUEsDBBQAAAAIAIdO4kCTq1eB1gEAAKoDAAAOAAAAZHJzL2Uyb0RvYy54bWytU8tu2zAQ vBfoPxC817LlxlEEyznYSC9FayDpB9AUJRHgC7uMZf99l5SapOklh+ogLbnDWc7sant/sYadFaD2 ruGrxZIz5aRvtesb/uvp4UvFGUbhWmG8Uw2/KuT3u8+ftmOoVekHb1oFjEgc1mNo+BBjqIsC5aCs wIUPylGy82BFpCX0RQtiJHZrinK53BSjhzaAlwqRdg9Tks+M8BFC33VaqoOXz1a5OLGCMiKSJBx0 QL7Lt+06JePPrkMVmWk4KY35TUUoPqV3sduKugcRBi3nK4iPXOGdJiu0o6IvVAcRBXsG/Q+V1RI8 +i4upLfFJCQ7QipWy3fePA4iqKyFrMbwYjr+P1r543wEptuGlyVnTljq+GMEofshsr13jhz0wChJ To0Bazqwd0eYVxiOkGRfOrDpS4LYhbiq1XpT3XB2bXh1u1ndrmen1SUySYBNVa2/Ug8kAXKqeOUI gPGb8paloOFGu+SBqMX5O0aqS9A/kLTt/IM2JvfRODY2/O6mpMpS0Gx2NBMU2kD60PWcCdPT0MsI mRG90W06nXgQ+tPeADuLNCr5SZqp2l+wVPogcJhwOTXDjCN0smgyJUUn316zV3mfWpj55nFLM/J2 nU+//mK731BLAwQKAAAAAACHTuJAAAAAAAAAAAAAAAAABgAAAF9yZWxzL1BLAwQUAAAACACHTuJA ihRmPNEAAACUAQAACwAAAF9yZWxzLy5yZWxzpZDBasMwDIbvg72D0X1xmsMYo04vo9Br6R7A2Ipj GltGMtn69vMOg2X0tqN+oe8T//7wmRa1IkukbGDX9aAwO/IxBwPvl+PTCyipNnu7UEYDNxQ4jI8P +zMutrYjmWMR1ShZDMy1lletxc2YrHRUMLfNRJxsbSMHXay72oB66Ptnzb8ZMG6Y6uQN8MkPoC63 0sx/2Ck6JqGpdo6SpmmK7h5VB7Zlju7INuEbuUazHLAa8CwaB2pZ134EfV+/+6fe00c+47rVfoeM 649Xb7ocvwBQSwMEFAAAAAgAh07iQH7m5SD3AAAA4QEAABMAAABbQ29udGVudF9UeXBlc10ueG1s lZFBTsMwEEX3SNzB8hYlTrtACCXpgrRLQKgcYGRPEotkbHlMaG+Pk7YbRJFY2jP/vye73BzGQUwY 2Dqq5CovpEDSzljqKvm+32UPUnAEMjA4wkoekeWmvr0p90ePLFKauJJ9jP5RKdY9jsC580hp0row QkzH0CkP+gM6VOuiuFfaUUSKWZw7ZF022MLnEMX2kK5PJgEHluLptDizKgneD1ZDTKZqIvODkp0J eUouO9xbz3dJQ6pfCfPkOuCce0lPE6xB8QohPsOYNJQJrIz7ooBT/nfJbDly5trWasybwE2KveF0 sbrWjmvXOP3f8u2SunSr5YPqb1BLAQIUABQAAAAIAIdO4kB+5uUg9wAAAOEBAAATAAAAAAAAAAEA IAAAAEMEAABbQ29udGVudF9UeXBlc10ueG1sUEsBAhQACgAAAAAAh07iQAAAAAAAAAAAAAAAAAYA AAAAAAAAAAAQAAAAJQMAAF9yZWxzL1BLAQIUABQAAAAIAIdO4kCKFGY80QAAAJQBAAALAAAAAAAA AAEAIAAAAEkDAABfcmVscy8ucmVsc1BLAQIUAAoAAAAAAIdO4kAAAAAAAAAAAAAAAAAEAAAAAAAA AAAAEAAAAAAAAABkcnMvUEsBAhQAFAAAAAgAh07iQC9CfZLUAAAABwEAAA8AAAAAAAAAAQAgAAAA IgAAAGRycy9kb3ducmV2LnhtbFBLAQIUABQAAAAIAIdO4kCTq1eB1gEAAKoDAAAOAAAAAAAAAAEA IAAAACMBAABkcnMvZTJvRG9jLnhtbFBLBQYAAAAABgAGAFkBAABrBQAAAAA=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</w:rPr>
        <w:t>Dr. John M. Bagcal</w: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bookmarkStart w:id="0" w:name="_GoBack"/>
      <w:bookmarkEnd w:id="0"/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5" name="Rectangl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3.5pt;margin-top:7.6pt;height:755.8pt;width:285.55pt;z-index:-251639808;v-text-anchor:middle;mso-width-relative:page;mso-height-relative:page;" filled="f" stroked="t" coordsize="21600,21600" o:gfxdata="UEsDBAoAAAAAAIdO4kAAAAAAAAAAAAAAAAAEAAAAZHJzL1BLAwQUAAAACACHTuJAfbO1HtcAAAAJ AQAADwAAAGRycy9kb3ducmV2LnhtbE2PwU7DMBBE70j8g7VI3KiTirRRGqeHIA4IJEThws2Nt0kg Xke2k5S/Z+ECx50Zzb4p92c7iBl96B0pSFcJCKTGmZ5aBW+v9zc5iBA1GT04QgVfGGBfXV6UujBu oRecD7EVXEKh0Aq6GMdCytB0aHVYuRGJvZPzVkc+fSuN1wuX20Guk2Qjre6JP3R6xLrD5vMwWQXv 2Yd87utFT08Pd4/Z7F1S3zqlrq/SZAci4jn+heEHn9GhYqajm8gEMSjY8pLIcrYGwXa2zVMQx19h k4OsSvl/QfUNUEsDBBQAAAAIAIdO4kA5M7NxXAIAAMYEAAAOAAAAZHJzL2Uyb0RvYy54bWytVE1v GjEQvVfqf7B8bxYoIQkKRAiUqlLUoKZVz8Zr71ryV23Dkv76Pns3JE17yKEclhnP7Jt5zzN7fXM0 mhxEiMrZBR2fjSgRlrta2WZBv3+7/XBJSUzM1kw7Kxb0UUR6s3z/7rrzczFxrdO1CAQgNs47v6Bt Sn5eVZG3wrB45rywCEoXDEtwQ1PVgXVAN7qajEazqnOh9sFxESNON32QDojhLYBOSsXFxvG9ETb1 qEFolkAptspHuizdSil4upcyikT0goJpKk8Ugb3Lz2p5zeZNYL5VfGiBvaWFV5wMUxZFT1AblhjZ B/UXlFE8uOhkOuPOVD2RoghYjEevtHlomReFC6SO/iR6/H+w/MthG4iqMQnnlFhmcONfoRqzjRaR 4BAKdT7Okfjgt2HwIsxM9yiDyf8gQo5F1ceTquKYCMfhx9lkNr0EOkfs6vzqcjYrulfPr/sQ0yfh DMnGggY0UNRkh7uYUBKpTym5mnW3SutyddqSDr1PLka4Uc4wjxJzANN4cIq2oYTpBoPOUyiQ0WlV 59czUAzNbq0DObA8HuWX+aLcH2m59obFts8roSFNW2RneXpBspWOu+Og0s7Vj1A3uH7soue3ClB3 LKYtC5gz9IxNTPd4SO1AxA0WJa0Lv/51nvNx/YhS0mFuQfLnngVBif5sMRhX4+k0D3pxpucXEzjh ZWT3MmL3Zu3AfYyd97yYOT/pJ1MGZ35gYVe5KkLMctTu5Rycder3CSvPxWpV0jDcnqU7++B5Bu8v bbVPTqpyn1moXp1BP4x30X1Yxbw/L/2S9fz5Wf4GUEsDBAoAAAAAAIdO4kAAAAAAAAAAAAAAAAAG AAAAX3JlbHMvUEsDBBQAAAAIAIdO4kCKFGY80QAAAJQBAAALAAAAX3JlbHMvLnJlbHOlkMFqwzAM hu+DvYPRfXGawxijTi+j0GvpHsDYimMaW0Yy2fr28w6DZfS2o36h7xP//vCZFrUiS6RsYNf1oDA7 8jEHA++X49MLKKk2e7tQRgM3FDiMjw/7My62tiOZYxHVKFkMzLWWV63FzZisdFQwt81EnGxtIwdd rLvagHro+2fNvxkwbpjq5A3wyQ+gLrfSzH/YKTomoal2jpKmaYruHlUHtmWO7sg24Ru5RrMcsBrw LBoHalnXfgR9X7/7p97TRz7jutV+h4zrj1dvuhy/AFBLAwQUAAAACACHTuJAfublIPcAAADhAQAA EwAAAFtDb250ZW50X1R5cGVzXS54bWyVkUFOwzAQRfdI3MHyFiVOu0AIJemCtEtAqBxgZE8Si2Rs eUxob4+TthtEkVjaM/+/J7vcHMZBTBjYOqrkKi+kQNLOWOoq+b7fZQ9ScAQyMDjCSh6R5aa+vSn3 R48sUpq4kn2M/lEp1j2OwLnzSGnSujBCTMfQKQ/6AzpU66K4V9pRRIpZnDtkXTbYwucQxfaQrk8m AQeW4um0OLMqCd4PVkNMpmoi84OSnQl5Si473FvPd0lDql8J8+Q64Jx7SU8TrEHxCiE+w5g0lAms jPuigFP+d8lsOXLm2tZqzJvATYq94XSxutaOa9c4/d/y7ZK6dKvlg+pvUEsBAhQAFAAAAAgAh07i QH7m5SD3AAAA4QEAABMAAAAAAAAAAQAgAAAAzAQAAFtDb250ZW50X1R5cGVzXS54bWxQSwECFAAK AAAAAACHTuJAAAAAAAAAAAAAAAAABgAAAAAAAAAAABAAAACuAwAAX3JlbHMvUEsBAhQAFAAAAAgA h07iQIoUZjzRAAAAlAEAAAsAAAAAAAAAAQAgAAAA0gMAAF9yZWxzLy5yZWxzUEsBAhQACgAAAAAA h07iQAAAAAAAAAAAAAAAAAQAAAAAAAAAAAAQAAAAAAAAAGRycy9QSwECFAAUAAAACACHTuJAfbO1 HtcAAAAJAQAADwAAAAAAAAABACAAAAAiAAAAZHJzL2Rvd25yZXYueG1sUEsBAhQAFAAAAAgAh07i QDkzs3FcAgAAxgQAAA4AAAAAAAAAAQAgAAAAJgEAAGRycy9lMm9Eb2MueG1sUEsFBgAAAAAGAAYA WQEAAPQFAAAAAA=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104140</wp:posOffset>
            </wp:positionH>
            <wp:positionV relativeFrom="paragraph">
              <wp:posOffset>120015</wp:posOffset>
            </wp:positionV>
            <wp:extent cx="2931160" cy="580390"/>
            <wp:effectExtent l="0" t="0" r="2540" b="1016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690</wp:posOffset>
                </wp:positionH>
                <wp:positionV relativeFrom="paragraph">
                  <wp:posOffset>-4000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4.7pt;margin-top:-3.15pt;height:771.7pt;width:0.55pt;z-index:251659264;mso-width-relative:page;mso-height-relative:page;" filled="f" stroked="t" coordsize="21600,21600" o:gfxdata="UEsDBAoAAAAAAIdO4kAAAAAAAAAAAAAAAAAEAAAAZHJzL1BLAwQUAAAACACHTuJAd9uIftsAAAAJ AQAADwAAAGRycy9kb3ducmV2LnhtbE2PQUvDQBCF74L/YRnBW7qJrbWN2fQgKCgIGq3Q2zY7JjHZ 2ZjdNO2/dzzp6TG8jzfvZZuj7cQBB984UpDMYhBIpTMNVQre3+6jFQgfNBndOUIFJ/Swyc/PMp0a N9ErHopQCQ4hn2oFdQh9KqUva7Taz1yPxN6nG6wOfA6VNIOeONx28iqOl9LqhvhDrXu8q7Fsi9Eq eNquXx6n5HnRnr53u/Zr+zEW7YNSlxdJfAsi4DH8wfBbn6tDzp32biTjRacgWi+YZF3OQbAfrVj3 zF3PbxKQeSb/L8h/AFBLAwQUAAAACACHTuJAW6ksROsBAADaAwAADgAAAGRycy9lMm9Eb2MueG1s rVPBbtswDL0P2D8Iui92MqRIjDjFkKDbodsCtPsARZZtYZIoiEqc/P0oOU279tJDfTAkk++R75Fe 3Z6sYUcVUIOr+XRScqachEa7ruZ/Hu++LDjDKFwjDDhV87NCfrv+/Gk1+ErNoAfTqMCIxGE1+Jr3 MfqqKFD2ygqcgFeOgi0EKyJdQ1c0QQzEbk0xK8ubYoDQ+ABSIdLX7RjkF8bwHkJoWy3VFuTBKhdH 1qCMiCQJe+2Rr3O3batk/N22qCIzNSelMb+pCJ336V2sV6LqgvC9lpcWxHtaeKXJCu2o6JVqK6Jg h6DfUFktAyC0cSLBFqOQ7AipmJavvHnohVdZC1mN/mo6fhyt/HXcBaabmn/lzAlLA/92iJArs0Wy Z/BYUdbG7UISKE/uwd+D/IvMwaYXrlM5+fHsCTtNiOI/SLqgpyL74Sc0lCOIP3t1aoNlrdH+RwIm cvKDnfJwztfhqFNkkj7eLBdzziQFlouynC/z7ApRJZaE9QHjdwWWpUPNMQahuz5uwDnaAghjBXG8 x5h6fAYksIM7bUxeBuPYQDXms3luCcHoJgVTGoZuvzGBHUVap/xkwRR5mZY62Arsx7yGTluI46oF OLhmrG/cxarkzujzHprzLjxZSCPPjV7WM+3Uy3tGP/+S639QSwMECgAAAAAAh07iQAAAAAAAAAAA AAAAAAYAAABfcmVscy9QSwMEFAAAAAgAh07iQIoUZjzRAAAAlAEAAAsAAABfcmVscy8ucmVsc6WQ wWrDMAyG74O9g9F9cZrDGKNOL6PQa+kewNiKYxpbRjLZ+vbzDoNl9LajfqHvE//+8JkWtSJLpGxg 1/WgMDvyMQcD75fj0wsoqTZ7u1BGAzcUOIyPD/szLra2I5ljEdUoWQzMtZZXrcXNmKx0VDC3zUSc bG0jB12su9qAeuj7Z82/GTBumOrkDfDJD6Aut9LMf9gpOiahqXaOkqZpiu4eVQe2ZY7uyDbhG7lG sxywGvAsGgdqWdd+BH1fv/un3tNHPuO61X6HjOuPV2+6HL8AUEsDBBQAAAAIAIdO4kB+5uUg9wAA AOEBAAATAAAAW0NvbnRlbnRfVHlwZXNdLnhtbJWRQU7DMBBF90jcwfIWJU67QAgl6YK0S0CoHGBk TxKLZGx5TGhvj5O2G0SRWNoz/78nu9wcxkFMGNg6quQqL6RA0s5Y6ir5vt9lD1JwBDIwOMJKHpHl pr69KfdHjyxSmriSfYz+USnWPY7AufNIadK6MEJMx9ApD/oDOlTrorhX2lFEilmcO2RdNtjC5xDF 9pCuTyYBB5bi6bQ4syoJ3g9WQ0ymaiLzg5KdCXlKLjvcW893SUOqXwnz5DrgnHtJTxOsQfEKIT7D mDSUCayM+6KAU/53yWw5cuba1mrMm8BNir3hdLG61o5r1zj93/Ltkrp0q+WD6m9QSwECFAAUAAAA CACHTuJAfublIPcAAADhAQAAEwAAAAAAAAABACAAAABfBAAAW0NvbnRlbnRfVHlwZXNdLnhtbFBL AQIUAAoAAAAAAIdO4kAAAAAAAAAAAAAAAAAGAAAAAAAAAAAAEAAAAEEDAABfcmVscy9QSwECFAAU AAAACACHTuJAihRmPNEAAACUAQAACwAAAAAAAAABACAAAABlAwAAX3JlbHMvLnJlbHNQSwECFAAK AAAAAACHTuJAAAAAAAAAAAAAAAAABAAAAAAAAAAAABAAAAAAAAAAZHJzL1BLAQIUABQAAAAIAIdO 4kB324h+2wAAAAkBAAAPAAAAAAAAAAEAIAAAACIAAABkcnMvZG93bnJldi54bWxQSwECFAAUAAAA CACHTuJAW6ksROsBAADaAwAADgAAAAAAAAABACAAAAAqAQAAZHJzL2Uyb0RvYy54bWxQSwUGAAAA AAYABgBZAQAAhwUAAAAA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</w:p>
    <w:p>
      <w:pPr>
        <w:spacing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3975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1.5pt;margin-top:4.25pt;height:18.75pt;width:212.25pt;z-index:251667456;mso-width-relative:page;mso-height-relative:page;" filled="f" stroked="f" coordsize="21600,21600" o:gfxdata="UEsDBAoAAAAAAIdO4kAAAAAAAAAAAAAAAAAEAAAAZHJzL1BLAwQUAAAACACHTuJAl0CSyNUAAAAG AQAADwAAAGRycy9kb3ducmV2LnhtbE2PwU7DMBBE70j8g7VI3KidFEoV4vSAVAmEemgb7tt460TE dhS7Tfh7lhPcZjWrmTflZna9uNIYu+A1ZAsFgnwTTOethvq4fViDiAm9wT540vBNETbV7U2JhQmT 39P1kKzgEB8L1NCmNBRSxqYlh3ERBvLsncPoMPE5WmlGnDjc9TJXaiUddp4bWhzotaXm63BxGs7T Nl/Wu9p+YmffdvZjfs+Oe63v7zL1AiLRnP6e4Ref0aFiplO4eBNFr2HJS5KG9RMIdh/zZxYnFisF sirlf/zqB1BLAwQUAAAACACHTuJA7/c9oEkCAACYBAAADgAAAGRycy9lMm9Eb2MueG1srVRNbxox EL1X6n+wfC8LFPKBskQoiKpS1ERJq56N12Yt+au2YUl/fZ+9mwSlPeTQixl7Zt/MezPD1fXRaHIQ ISpnazoZjSkRlrtG2V1Nf3zffLqgJCZmG6adFTV9EpFeLz9+uOr8Qkxd63QjAgGIjYvO17RNyS+q KvJWGBZHzgsLp3TBsIRr2FVNYB3Qja6m4/FZ1bnQ+OC4iBGv695JB8TwHkAnpeJi7fjeCJt61CA0 S6AUW+UjXZZqpRQ83UkZRSK6pmCayokksLf5rJZXbLELzLeKDyWw95TwhpNhyiLpC9SaJUb2Qf0F ZRQPLjqZRtyZqidSFAGLyfiNNo8t86JwgdTRv4ge/x8s/3a4D0Q1NZ1RYplBwx8gGrM7Lci06NP5 uEDYo78PUCvfIsxM9iiDyb+gQY5F06cXTcUxEY7H6dnlfH4+p4TDN/18MZnOs+jV69c+xPRFOEOy UdOA9EVKdriNqQ99DsnJrNsorUvftCUdQOezMdrJGYZRYghgGg9C0e4oYXqHKecpFMiTbzPkmsWW HBhGIzqtmqEubVHeK81speP2OHDfuuYJigXXj1L0fKMAdctiumcBs4NSsF3pDofUDvW5waKkdeH3 v95zPFoKLyUdZhH1/NqzICjRXy2afTmZzfLwlstsfo6+kHDq2Z567N7cOHCaYI89L2aOT/rZlMGZ n1jCVc4KF7McuWsK5XrzJvUbgiXmYrUqQRhXz9KtffQ8Q/edWO2Tk6o0KcvUazOoh4EtbR6WK2/E 6b1Evf6hLP8AUEsDBAoAAAAAAIdO4kAAAAAAAAAAAAAAAAAGAAAAX3JlbHMvUEsDBBQAAAAIAIdO 4kCKFGY80QAAAJQBAAALAAAAX3JlbHMvLnJlbHOlkMFqwzAMhu+DvYPRfXGawxijTi+j0GvpHsDY imMaW0Yy2fr28w6DZfS2o36h7xP//vCZFrUiS6RsYNf1oDA78jEHA++X49MLKKk2e7tQRgM3FDiM jw/7My62tiOZYxHVKFkMzLWWV63FzZisdFQwt81EnGxtIwddrLvagHro+2fNvxkwbpjq5A3wyQ+g LrfSzH/YKTomoal2jpKmaYruHlUHtmWO7sg24Ru5RrMcsBrwLBoHalnXfgR9X7/7p97TRz7jutV+ h4zrj1dvuhy/AFBLAwQUAAAACACHTuJAfublIPcAAADhAQAAEwAAAFtDb250ZW50X1R5cGVzXS54 bWyVkUFOwzAQRfdI3MHyFiVOu0AIJemCtEtAqBxgZE8Si2RseUxob4+TthtEkVjaM/+/J7vcHMZB TBjYOqrkKi+kQNLOWOoq+b7fZQ9ScAQyMDjCSh6R5aa+vSn3R48sUpq4kn2M/lEp1j2OwLnzSGnS ujBCTMfQKQ/6AzpU66K4V9pRRIpZnDtkXTbYwucQxfaQrk8mAQeW4um0OLMqCd4PVkNMpmoi84OS nQl5Si473FvPd0lDql8J8+Q64Jx7SU8TrEHxCiE+w5g0lAmsjPuigFP+d8lsOXLm2tZqzJvATYq9 4XSxutaOa9c4/d/y7ZK6dKvlg+pvUEsBAhQAFAAAAAgAh07iQH7m5SD3AAAA4QEAABMAAAAAAAAA AQAgAAAAtwQAAFtDb250ZW50X1R5cGVzXS54bWxQSwECFAAKAAAAAACHTuJAAAAAAAAAAAAAAAAA BgAAAAAAAAAAABAAAACZAwAAX3JlbHMvUEsBAhQAFAAAAAgAh07iQIoUZjzRAAAAlAEAAAsAAAAA AAAAAQAgAAAAvQMAAF9yZWxzLy5yZWxzUEsBAhQACgAAAAAAh07iQAAAAAAAAAAAAAAAAAQAAAAA AAAAAAAQAAAAAAAAAGRycy9QSwECFAAUAAAACACHTuJAl0CSyNUAAAAGAQAADwAAAAAAAAABACAA AAAiAAAAZHJzL2Rvd25yZXYueG1sUEsBAhQAFAAAAAgAh07iQO/3PaBJAgAAmAQAAA4AAAAAAAAA AQAgAAAAJAEAAGRycy9lMm9Eb2MueG1sUEsFBgAAAAAGAAYAWQEAAN8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71220</wp:posOffset>
                </wp:positionH>
                <wp:positionV relativeFrom="paragraph">
                  <wp:posOffset>154305</wp:posOffset>
                </wp:positionV>
                <wp:extent cx="2169160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9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8.6pt;margin-top:12.15pt;height:0pt;width:170.8pt;z-index:251666432;mso-width-relative:page;mso-height-relative:page;" filled="f" stroked="t" coordsize="21600,21600" o:gfxdata="UEsDBAoAAAAAAIdO4kAAAAAAAAAAAAAAAAAEAAAAZHJzL1BLAwQUAAAACACHTuJAt5M4JNYAAAAJ AQAADwAAAGRycy9kb3ducmV2LnhtbE2PvU7DQBCEeyTe4bRINFFyjh2RyPicAnBHQwKi3fg2toVv z/FdfuDpWUQB5cx+mp0p1hfXqxONofNsYD5LQBHX3nbcGHjdVtMVqBCRLfaeycAnBViX11cF5taf +YVOm9goCeGQo4E2xiHXOtQtOQwzPxDLbe9Hh1Hk2Gg74lnCXa/TJLnTDjuWDy0O9NBS/bE5OgOh eqND9TWpJ8l71nhKD4/PT2jM7c08uQcV6RL/YPipL9WhlE47f2QbVC86W6aCGkgXGSgBFsuVbNn9 Gros9P8F5TdQSwMEFAAAAAgAh07iQOVJNtXfAQAA1gMAAA4AAABkcnMvZTJvRG9jLnhtbK1TTY8a MQy9V+p/iHIvA0igBTHsAbS99ANp2x9gMpmZSPmSnWXg39fJANvdXvbQOSSOY7/4PXs2j2dnxUkj meBrOZtMpdBehcb4rpa/fz19eZCCEvgGbPC6lhdN8nH7+dNmiGs9D32wjUbBIJ7WQ6xln1JcVxWp XjugSYja82Ub0EHiI3ZVgzAwurPVfDpdVkPAJmJQmoi9+/FSXhHxI4ChbY3S+6BenPZpREVtITEl 6k0kuS3Vtq1W6Wfbkk7C1pKZprLyI2wf81ptN7DuEGJv1LUE+EgJ7zg5MJ4fvUPtIYF4QfMPlDMK A4U2TVRw1UikKMIsZtN32jz3EHXhwlJTvItO/w9W/TgdUJimltx2D44b/pwQTNcnsQves4ABxUPW aYi05vCdP+D1RPGAmfS5RZd3piPORdvLXVt9TkKxcz5brmZLll3d7qrXxIiUvurgRDZqaY3PtGEN p2+U+DEOvYVktw9PxtrSOuvFUMvVYr5gZOBxbHkM2HSRKZHvpADb8ZyrhAWRgjVNzs44hN1xZ1Gc IE9H+cagHho9elcLdo9TQpC+h2Z0z6Y3P5d2hSllvsHPNe+B+jGnXGUoTrGetyzoKGG2jqG5FGWL n9tdAq+jmefp73PJfv0dt38A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t5M4JNYAAAAJAQAADwAA AAAAAAABACAAAAAiAAAAZHJzL2Rvd25yZXYueG1sUEsBAhQAFAAAAAgAh07iQOVJNtX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PH"/>
        </w:rPr>
        <w:t xml:space="preserve">        </w: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38275</wp:posOffset>
                </wp:positionH>
                <wp:positionV relativeFrom="paragraph">
                  <wp:posOffset>158750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3.25pt;margin-top:12.5pt;height:0pt;width:149.25pt;z-index:251665408;mso-width-relative:page;mso-height-relative:page;" filled="f" stroked="t" coordsize="21600,21600" o:gfxdata="UEsDBAoAAAAAAIdO4kAAAAAAAAAAAAAAAAAEAAAAZHJzL1BLAwQUAAAACACHTuJAESpTd9QAAAAJ AQAADwAAAGRycy9kb3ducmV2LnhtbE2PT0/DMAzF70h8h8hIXCaWrKgTKk13AHrjwhji6jWmrWic rsn+wKfHwAFuz/bT8++Vq5Mf1IGm2Ae2sJgbUMRNcD23FjbP9dUNqJiQHQ6BycIHRVhV52clFi4c +YkO69QqCeFYoIUupbHQOjYdeYzzMBLL7S1MHpOMU6vdhEcJ94POjFlqjz3Lhw5HuuuoeV/vvYVY v9Cu/pw1M/N63QbKdvePD2jt5cXC3IJKdEp/ZvjGF3SohGkb9uyiGixk2TIXq4hcOokh/xHb34Wu Sv2/QfUFUEsDBBQAAAAIAIdO4kCjv+V03gEAANYDAAAOAAAAZHJzL2Uyb0RvYy54bWytU8lu2zAQ vRfoPxC817KNuo0FyznYSC9dDKT9gDFFSQS4YYax7L/vkLKTNr3kUB3I4SyP8x5Hm/uzs+KkkUzw jVzM5lJor0JrfN/IXz8fPtxJQQl8CzZ43ciLJnm/ff9uM8ZaL8MQbKtRMIineoyNHFKKdVWRGrQD moWoPQe7gA4SH7GvWoSR0Z2tlvP5p2oM2EYMShOxdz8F5RUR3wIYus4ovQ/qyWmfJlTUFhJTosFE ktvSbddplX50HekkbCOZaSorX8L2Ma/VdgN1jxAHo64twFtaeMXJgfF86TPUHhKIJzT/QDmjMFDo 0kwFV01EiiLMYjF/pc3jAFEXLiw1xWfR6f/Bqu+nAwrTNnIthQfHD/6YEEw/JLEL3rOAAcU66zRG qjl95w94PVE8YCZ97tDlnemIc9H28qytPieh2Lm4W68+fl5JoW6x6qUwIqUvOjiRjUZa4zNtqOH0 lRJfxqm3lOz24cFYW57OejFy76tlRgYex47HgE0XmRL5XgqwPc+5SlgQKVjT5uqMQ9gfdxbFCfJ0 lG9KGqDVk3e9Yvc0JQTpW2gn92J+83NrV5jS5l/4uec90DDVlFCG4hLrecuCThJm6xjaS1G2+Pm5 S+J1NPM8/Xku1S+/4/Y3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ESpTd9QAAAAJAQAADwAAAAAA AAABACAAAAAiAAAAZHJzL2Rvd25yZXYueG1sUEsBAhQAFAAAAAgAh07iQKO/5XTeAQAA1gMAAA4A AAAAAAAAAQAgAAAAIw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 xml:space="preserve">      </w: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</w:t>
      </w:r>
      <w:r>
        <w:rPr>
          <w:rFonts w:ascii="Times New Roman" w:hAnsi="Times New Roman" w:cs="Times New Roman" w:eastAsia="Times New Roman"/>
          <w:sz w:val="24"/>
        </w:rPr>
        <w:t xml:space="preserve"> FEBRUARY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hint="default"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60" w:tblpY="232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OTAL </w:t>
      </w:r>
    </w:p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27940</wp:posOffset>
                </wp:positionV>
                <wp:extent cx="3486150" cy="76708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0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0.3pt;margin-top:2.2pt;height:60.4pt;width:274.5pt;z-index:251678720;mso-width-relative:page;mso-height-relative:page;" filled="f" stroked="f" coordsize="21600,21600" o:gfxdata="UEsDBAoAAAAAAIdO4kAAAAAAAAAAAAAAAAAEAAAAZHJzL1BLAwQUAAAACACHTuJA6HrZj9gAAAAI AQAADwAAAGRycy9kb3ducmV2LnhtbE2Py07DMBBF90j8gzVI7Khdq4lKiFOhSBUSoouWbtg58TSJ 8CPE7gO+vsMKllf36M6ZcnVxlp1wikPwCuYzAQx9G8zgOwX79/XDElhM2httg0cF3xhhVd3elLow 4ey3eNqljtGIj4VW0Kc0FpzHtken4yyM6Kk7hMnpRHHquJn0mcad5VKInDs9eLrQ6xHrHtvP3dEp eK3XG71tpFv+2Prl7fA8fu0/MqXu7+biCVjCS/qD4Vef1KEipyYcvYnMKpAiJ1LBYgGM6ix/pNwQ JzMJvCr5/weqK1BLAwQUAAAACACHTuJAjpjwaSwCAABnBAAADgAAAGRycy9lMm9Eb2MueG1srVTB ThsxEL1X6j9YvpdNQgghYoNSEFUlVJBC1bPj9bIr2R7XdthNv77P3iRQ2gOHXjbjmfGbeW/Gubzq jWbPyoeWbMnHJyPOlJVUtfap5N8fbz/NOQtR2EposqrkOxX41fLjh8vOLdSEGtKV8gwgNiw6V/Im RrcoiiAbZUQ4IacsgjV5IyKO/qmovOiAbnQxGY1mRUe+cp6kCgHemyHI94j+PYBU161UNyS3Rtk4 oHqlRQSl0LQu8GXutq6VjPd1HVRkuuRgGvMXRWBv0rdYXorFkxeuaeW+BfGeFt5wMqK1KHqEuhFR sK1v/4IyrfQUqI4nkkwxEMmKgMV49EabdSOcylwgdXBH0cP/g5Xfnh88a6uST844s8Jg4o+qj+wz 9Qwu6NO5sEDa2iEx9vBjaw7+AGei3dfepF8QYohD3d1R3YQm4TydzmfjM4QkYuez89E8y1+83HY+ xC+KDEtGyT2ml0UVz3chohOkHlJSMUu3rdZ5gtqyruSzU8D/EcENbXExcRh6TVbsN/2e2IaqHXh5 GjYjOHnbovidCPFBeKwC+sVjiff41JpQhPYWZw35X//yp3xMCFHOOqxWycPPrfCKM/3VYnYX4+kU sDEfpmfnExz868jmdcRuzTVhe8d4lk5mM+VHfTBrT+YH3tQqVUVIWInaJY8H8zoOC483KdVqlZOw fU7EO7t2MkEPoq22keo2K51kGrTZq4f9ywPYv5W04K/POevl/2H5G1BLAwQKAAAAAACHTuJAAAAA AAAAAAAAAAAABgAAAF9yZWxzL1BLAwQUAAAACACHTuJAihRmPNEAAACUAQAACwAAAF9yZWxzLy5y ZWxzpZDBasMwDIbvg72D0X1xmsMYo04vo9Br6R7A2IpjGltGMtn69vMOg2X0tqN+oe8T//7wmRa1 IkukbGDX9aAwO/IxBwPvl+PTCyipNnu7UEYDNxQ4jI8P+zMutrYjmWMR1ShZDMy1lletxc2YrHRU MLfNRJxsbSMHXay72oB66Ptnzb8ZMG6Y6uQN8MkPoC630sx/2Ck6JqGpdo6SpmmK7h5VB7Zlju7I NuEbuUazHLAa8CwaB2pZ134EfV+/+6fe00c+47rVfoeM649Xb7ocvwBQSwMEFAAAAAgAh07iQH7m 5SD3AAAA4QEAABMAAABbQ29udGVudF9UeXBlc10ueG1slZFBTsMwEEX3SNzB8hYlTrtACCXpgrRL QKgcYGRPEotkbHlMaG+Pk7YbRJFY2jP/vye73BzGQUwY2Dqq5CovpEDSzljqKvm+32UPUnAEMjA4 wkoekeWmvr0p90ePLFKauJJ9jP5RKdY9jsC580hp0rowQkzH0CkP+gM6VOuiuFfaUUSKWZw7ZF02 2MLnEMX2kK5PJgEHluLptDizKgneD1ZDTKZqIvODkp0JeUouO9xbz3dJQ6pfCfPkOuCce0lPE6xB 8QohPsOYNJQJrIz7ooBT/nfJbDly5trWasybwE2KveF0sbrWjmvXOP3f8u2SunSr5YPqb1BLAQIU ABQAAAAIAIdO4kB+5uUg9wAAAOEBAAATAAAAAAAAAAEAIAAAAJ0EAABbQ29udGVudF9UeXBlc10u eG1sUEsBAhQACgAAAAAAh07iQAAAAAAAAAAAAAAAAAYAAAAAAAAAAAAQAAAAfwMAAF9yZWxzL1BL AQIUABQAAAAIAIdO4kCKFGY80QAAAJQBAAALAAAAAAAAAAEAIAAAAKMDAABfcmVscy8ucmVsc1BL AQIUAAoAAAAAAIdO4kAAAAAAAAAAAAAAAAAEAAAAAAAAAAAAEAAAAAAAAABkcnMvUEsBAhQAFAAA AAgAh07iQOh62Y/YAAAACAEAAA8AAAAAAAAAAQAgAAAAIgAAAGRycy9kb3ducmV2LnhtbFBLAQIU ABQAAAAIAIdO4kCOmPBpLAIAAGcEAAAOAAAAAAAAAAEAIAAAACcBAABkcnMvZTJvRG9jLnhtbFBL BQYAAAAABgAGAFkBAADFBQAAAAA=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0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3175</wp:posOffset>
                </wp:positionV>
                <wp:extent cx="688340" cy="0"/>
                <wp:effectExtent l="0" t="4445" r="0" b="50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7.8pt;margin-top:0.25pt;height:0pt;width:54.2pt;z-index:251677696;mso-width-relative:page;mso-height-relative:page;" filled="f" stroked="t" coordsize="21600,21600" o:gfxdata="UEsDBAoAAAAAAIdO4kAAAAAAAAAAAAAAAAAEAAAAZHJzL1BLAwQUAAAACACHTuJAo5lvbtQAAAAF AQAADwAAAGRycy9kb3ducmV2LnhtbE2PvU7DQBCEeyTe4bRINBE5J7GjyPicAnBHQwKi3fg2toVv z/FdfuDp2VRQjmY0802xvrhenWgMnWcDs2kCirj2tuPGwPu2eliBChHZYu+ZDHxTgHV5e1Ngbv2Z 3+i0iY2SEg45GmhjHHKtQ92SwzD1A7F4ez86jCLHRtsRz1Luej1PkqV22LEstDjQU0v11+boDITq gw7Vz6SeJJ+LxtP88Pz6gsbc382SR1CRLvEvDFd8QYdSmHb+yDao3kC6yJYSNZCBEjtLU7m2u0pd Fvo/ffkLUEsDBBQAAAAIAIdO4kBI7V2QyAEAAJ4DAAAOAAAAZHJzL2Uyb0RvYy54bWytU8tu2zAQ vBfoPxC813KcJnAFyznYSC9FayDtB6wpSiLAF3YZy/77LinFadNLDtWBWu5jljNcbh7OzoqTRjLB N/JmsZRCexVa4/tG/vr5+GktBSXwLdjgdSMvmuTD9uOHzRhrvQpDsK1GwSCe6jE2ckgp1lVFatAO aBGi9hzsAjpIvMW+ahFGRne2Wi2X99UYsI0YlCZi734KyhkR3wMYus4ovQ/q2WmfJlTUFhJTosFE ktty2q7TKv3oOtJJ2EYy01RWbsL2Ma/VdgN1jxAHo+YjwHuO8IaTA+O56RVqDwnEM5p/oJxRGCh0 aaGCqyYiRRFmcbN8o83TAFEXLiw1xavo9P9g1ffTAYVpG7m6lcKD4xt/SgimH5LYBe9ZwYCCg6zU GKnmgp0/4LyjeMBM+9yhy38mJM5F3ctVXX1OQrHzfr2+/cy6q5dQ9VoXkdJXHZzIRiOt8Zk31HD6 Rol7cepLSnb78GisLXdnvRgb+eVudcfIwPPY8Ryw6SJzIt9LAbbnQVcJCyIFa9pcnXEI++POojhB Ho/yZZ7c7a+03HoPNEx5JTSnWc/ZWZZJiGwdQ3sp+hQ/X1vBm0csz8Wf+1L9+qy2vwFQSwMECgAA AAAAh07iQAAAAAAAAAAAAAAAAAYAAABfcmVscy9QSwMEFAAAAAgAh07iQIoUZjzRAAAAlAEAAAsA AABfcmVscy8ucmVsc6WQwWrDMAyG74O9g9F9cZrDGKNOL6PQa+kewNiKYxpbRjLZ+vbzDoNl9Laj fqHvE//+8JkWtSJLpGxg1/WgMDvyMQcD75fj0wsoqTZ7u1BGAzcUOIyPD/szLra2I5ljEdUoWQzM tZZXrcXNmKx0VDC3zUScbG0jB12su9qAeuj7Z82/GTBumOrkDfDJD6Aut9LMf9gpOiahqXaOkqZp iu4eVQe2ZY7uyDbhG7lGsxywGvAsGgdqWdd+BH1fv/un3tNHPuO61X6HjOuPV2+6HL8AUEsDBBQA AAAIAIdO4kB+5uUg9wAAAOEBAAATAAAAW0NvbnRlbnRfVHlwZXNdLnhtbJWRQU7DMBBF90jcwfIW JU67QAgl6YK0S0CoHGBkTxKLZGx5TGhvj5O2G0SRWNoz/78nu9wcxkFMGNg6quQqL6RA0s5Y6ir5 vt9lD1JwBDIwOMJKHpHlpr69KfdHjyxSmriSfYz+USnWPY7AufNIadK6MEJMx9ApD/oDOlTrorhX 2lFEilmcO2RdNtjC5xDF9pCuTyYBB5bi6bQ4syoJ3g9WQ0ymaiLzg5KdCXlKLjvcW893SUOqXwnz 5DrgnHtJTxOsQfEKIT7DmDSUCayM+6KAU/53yWw5cuba1mrMm8BNir3hdLG61o5r1zj93/Ltkrp0 q+WD6m9QSwECFAAUAAAACACHTuJAfublIPcAAADhAQAAEwAAAAAAAAABACAAAAA1BAAAW0NvbnRl bnRfVHlwZXNdLnhtbFBLAQIUAAoAAAAAAIdO4kAAAAAAAAAAAAAAAAAGAAAAAAAAAAAAEAAAABcD AABfcmVscy9QSwECFAAUAAAACACHTuJAihRmPNEAAACUAQAACwAAAAAAAAABACAAAAA7AwAAX3Jl bHMvLnJlbHNQSwECFAAKAAAAAACHTuJAAAAAAAAAAAAAAAAABAAAAAAAAAAAABAAAAAAAAAAZHJz L1BLAQIUABQAAAAIAIdO4kCjmW9u1AAAAAUBAAAPAAAAAAAAAAEAIAAAACIAAABkcnMvZG93bnJl di54bWxQSwECFAAUAAAACACHTuJASO1dkMgBAACeAwAADgAAAAAAAAABACAAAAAjAQAAZHJzL2Uy b0RvYy54bWxQSwUGAAAAAAYABgBZAQAAXQUAAAAA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16840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9.2pt;height:0pt;width:108pt;z-index:251668480;mso-width-relative:page;mso-height-relative:page;" filled="f" stroked="t" coordsize="21600,21600" o:gfxdata="UEsDBAoAAAAAAIdO4kAAAAAAAAAAAAAAAAAEAAAAZHJzL1BLAwQUAAAACACHTuJArOmTIdMAAAAI AQAADwAAAGRycy9kb3ducmV2LnhtbE1Py07DMBC8I/EP1iJxqaidFFAJcXoAcuNCAXHdxksSEa/T 2H3A17OIA5xW89DsTLk6+kHtaYp9YAvZ3IAiboLrubXw8lxfLEHFhOxwCEwWPinCqjo9KbFw4cBP tF+nVkkIxwItdCmNhdax6chjnIeRWLT3MHlMAqdWuwkPEu4HnRtzrT32LB86HOmuo+ZjvfMWYv1K 2/pr1szM26INlG/vHx/Q2vOzzNyCSnRMf2b4qS/VoZJOm7BjF9Ug+OpGnHKXl6BEzxeZEJtfQlel /j+g+gZQSwMEFAAAAAgAh07iQFnRANjgAQAA2AMAAA4AAABkcnMvZTJvRG9jLnhtbK1TyW7bMBC9 F+g/ELzXkl3YbQTLOdhIL10MpP2AMUVJBLhhhvHy9x1SdtKmlxyqAzmc5XHe42h9f3ZWHDWSCb6V 81kthfYqdMYPrfz18+HDZykoge/ABq9bedEk7zfv361PsdGLMAbbaRQM4qk5xVaOKcWmqkiN2gHN QtSeg31AB4mPOFQdwonRna0Wdb2qTgG7iEFpIvbupqC8IuJbAEPfG6V3QT057dOEitpCYko0mkhy U7rte63Sj74nnYRtJTNNZeVL2D7ktdqsoRkQ4mjUtQV4SwuvODkwni99htpBAvGE5h8oZxQGCn2a qeCqiUhRhFnM61faPI4QdeHCUlN8Fp3+H6z6ftyjMB1PwkoKD45f/DEhmGFMYhu8ZwUDCg6yUqdI DRds/R6vJ4p7zLTPPbq8MyFxLupentXV5yQUO+cfP81XNQuvbrHqpTAipS86OJGNVlrjM3Fo4PiV El/GqbeU7PbhwVhbHs96cWrl3XKxZGTggex5ENh0kUmRH6QAO/Ckq4QFkYI1Xa7OOITDYWtRHCHP R/mmpBE6PXnvluye5oQgfQvd5J7XNz+3doUpbf6Fn3veAY1TTQllKC6xnrcs6CRhtg6huxRli58f vCRehzNP1J/nUv3yQ25+A1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KzpkyHTAAAACAEAAA8AAAAA AAAAAQAgAAAAIgAAAGRycy9kb3ducmV2LnhtbFBLAQIUABQAAAAIAIdO4kBZ0QDY4AEAANgDAAAO AAAAAAAAAAEAIAAAACI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5232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6pt;margin-top:9.55pt;height:0pt;width:108pt;z-index:251669504;mso-width-relative:page;mso-height-relative:page;" filled="f" stroked="t" coordsize="21600,21600" o:gfxdata="UEsDBAoAAAAAAIdO4kAAAAAAAAAAAAAAAAAEAAAAZHJzL1BLAwQUAAAACACHTuJAvOhvKNUAAAAJ AQAADwAAAGRycy9kb3ducmV2LnhtbE2PvU7DQBCEeyTe4bRINFFyZ1ugxPicAnBHQwKi3diLbeHb c3yXH3h6FlFAuTOfZmeK9dkN6khT6D1bSBYGFHHtm55bCy/bar4EFSJyg4NnsvBJAdbl5UWBeeNP /EzHTWyVhHDI0UIX45hrHeqOHIaFH4nFe/eTwyjn1OpmwpOEu0Gnxtxqhz3Lhw5Huu+o/tgcnIVQ vdK++prVM/OWtZ7S/cPTI1p7fZWYO1CRzvEPhp/6Uh1K6bTzB26CGixkaZYKKsYqASXATbYSYfcr 6LLQ/xeU3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vOhvKN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</w:t>
      </w:r>
      <w:r>
        <w:rPr>
          <w:rFonts w:hint="default"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1EA20281"/>
    <w:rsid w:val="24791D89"/>
    <w:rsid w:val="24CD0E2C"/>
    <w:rsid w:val="27CC5CA0"/>
    <w:rsid w:val="2BDE3F9E"/>
    <w:rsid w:val="2BFB2142"/>
    <w:rsid w:val="34732C39"/>
    <w:rsid w:val="34A90EE4"/>
    <w:rsid w:val="3A5053BB"/>
    <w:rsid w:val="49693581"/>
    <w:rsid w:val="49E0089F"/>
    <w:rsid w:val="5B323797"/>
    <w:rsid w:val="5B3823B7"/>
    <w:rsid w:val="5B4974B9"/>
    <w:rsid w:val="6106676C"/>
    <w:rsid w:val="658C0569"/>
    <w:rsid w:val="693B2EA7"/>
    <w:rsid w:val="6B187736"/>
    <w:rsid w:val="71BC2617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User</cp:lastModifiedBy>
  <cp:lastPrinted>2020-12-16T22:02:00Z</cp:lastPrinted>
  <dcterms:modified xsi:type="dcterms:W3CDTF">2023-12-22T13:30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